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77777777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2707BA">
        <w:rPr>
          <w:rFonts w:ascii="Times New Roman" w:hAnsi="Times New Roman" w:cs="Times New Roman"/>
          <w:i/>
          <w:iCs/>
          <w:sz w:val="36"/>
          <w:szCs w:val="36"/>
        </w:rPr>
        <w:t>Database Concentration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05E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7BA666B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635529C6" w14:textId="7924AD7A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55306BD1" w14:textId="602B728F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105EC" w:rsidRPr="005822B5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0A7190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6E</w:t>
            </w:r>
          </w:p>
        </w:tc>
        <w:tc>
          <w:tcPr>
            <w:tcW w:w="5870" w:type="dxa"/>
          </w:tcPr>
          <w:p w14:paraId="37BC83B3" w14:textId="237D2B80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2</w:t>
            </w: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56152D89" w14:textId="1D6694D7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6105EC" w:rsidRPr="005822B5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0368B295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6297B3A0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70D2F57C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105E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D8F5989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0A42E37D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ystem Analysis and Design</w:t>
            </w:r>
          </w:p>
        </w:tc>
        <w:tc>
          <w:tcPr>
            <w:tcW w:w="1313" w:type="dxa"/>
          </w:tcPr>
          <w:p w14:paraId="401B7A34" w14:textId="6C624EA3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02AE559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5F41BD79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66E8BFDB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105EC" w:rsidRPr="00DF66A9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582A8F7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21C771E7" w14:textId="67CAFFC2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1</w:t>
            </w:r>
          </w:p>
        </w:tc>
        <w:tc>
          <w:tcPr>
            <w:tcW w:w="1313" w:type="dxa"/>
          </w:tcPr>
          <w:p w14:paraId="7B69753E" w14:textId="50B8DFD2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6105EC" w:rsidRPr="00DF66A9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5F6F599F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4DCE1CE6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2 </w:t>
            </w:r>
            <w:r w:rsidRPr="004E444F">
              <w:rPr>
                <w:rFonts w:ascii="Calibri" w:hAnsi="Calibri" w:cs="Calibri"/>
                <w:color w:val="000000"/>
                <w:sz w:val="18"/>
                <w:szCs w:val="18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77379239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B019B7" w14:textId="77777777" w:rsidR="00A373BA" w:rsidRDefault="00A373BA" w:rsidP="00DF2F19">
      <w:pPr>
        <w:spacing w:after="0" w:line="240" w:lineRule="auto"/>
      </w:pPr>
      <w:r>
        <w:separator/>
      </w:r>
    </w:p>
  </w:endnote>
  <w:endnote w:type="continuationSeparator" w:id="0">
    <w:p w14:paraId="57BD7722" w14:textId="77777777" w:rsidR="00A373BA" w:rsidRDefault="00A373BA" w:rsidP="00DF2F19">
      <w:pPr>
        <w:spacing w:after="0" w:line="240" w:lineRule="auto"/>
      </w:pPr>
      <w:r>
        <w:continuationSeparator/>
      </w:r>
    </w:p>
  </w:endnote>
  <w:endnote w:type="continuationNotice" w:id="1">
    <w:p w14:paraId="2B196055" w14:textId="77777777" w:rsidR="00A373BA" w:rsidRDefault="00A373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8D9ED3" w14:textId="77777777" w:rsidR="00A373BA" w:rsidRDefault="00A373BA" w:rsidP="00DF2F19">
      <w:pPr>
        <w:spacing w:after="0" w:line="240" w:lineRule="auto"/>
      </w:pPr>
      <w:r>
        <w:separator/>
      </w:r>
    </w:p>
  </w:footnote>
  <w:footnote w:type="continuationSeparator" w:id="0">
    <w:p w14:paraId="43863010" w14:textId="77777777" w:rsidR="00A373BA" w:rsidRDefault="00A373BA" w:rsidP="00DF2F19">
      <w:pPr>
        <w:spacing w:after="0" w:line="240" w:lineRule="auto"/>
      </w:pPr>
      <w:r>
        <w:continuationSeparator/>
      </w:r>
    </w:p>
  </w:footnote>
  <w:footnote w:type="continuationNotice" w:id="1">
    <w:p w14:paraId="169C44F3" w14:textId="77777777" w:rsidR="00A373BA" w:rsidRDefault="00A373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C770DD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A5BB7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A5BB7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546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1934</Characters>
  <Application>Microsoft Office Word</Application>
  <DocSecurity>0</DocSecurity>
  <Lines>92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Networking_CERT</vt:lpstr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DATABASE_CERT</dc:title>
  <dc:subject/>
  <dc:creator>Rhonda Nishimoto</dc:creator>
  <cp:keywords/>
  <dc:description/>
  <cp:lastModifiedBy>Rhonda Nishimoto</cp:lastModifiedBy>
  <cp:revision>3</cp:revision>
  <dcterms:created xsi:type="dcterms:W3CDTF">2021-02-24T19:25:00Z</dcterms:created>
  <dcterms:modified xsi:type="dcterms:W3CDTF">2021-02-2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